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33D3B" w14:textId="4EA463B2" w:rsidR="00354C9B" w:rsidRDefault="00303C73" w:rsidP="00515C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al Golightly</w:t>
      </w:r>
    </w:p>
    <w:p w14:paraId="139180E1" w14:textId="13510E31" w:rsidR="00303C73" w:rsidRDefault="00303C73" w:rsidP="00515C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Flynn</w:t>
      </w:r>
    </w:p>
    <w:p w14:paraId="279A172A" w14:textId="16FD772A" w:rsidR="00515CA5" w:rsidRDefault="00515CA5" w:rsidP="00515C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CMP 0610 </w:t>
      </w:r>
      <w:r w:rsidR="00D40058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Composing Digital Media</w:t>
      </w:r>
    </w:p>
    <w:p w14:paraId="14D14C8B" w14:textId="7968CA05" w:rsidR="00D40058" w:rsidRDefault="00240292" w:rsidP="00515C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125BF0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October 2021</w:t>
      </w:r>
    </w:p>
    <w:p w14:paraId="5D463DF6" w14:textId="64AA7DB9" w:rsidR="00240292" w:rsidRDefault="00240292" w:rsidP="0024029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sual Argument </w:t>
      </w:r>
      <w:r w:rsidR="007F0515">
        <w:rPr>
          <w:rFonts w:ascii="Times New Roman" w:hAnsi="Times New Roman" w:cs="Times New Roman"/>
          <w:sz w:val="24"/>
          <w:szCs w:val="24"/>
        </w:rPr>
        <w:t>F</w:t>
      </w:r>
      <w:r w:rsidR="00125BF0">
        <w:rPr>
          <w:rFonts w:ascii="Times New Roman" w:hAnsi="Times New Roman" w:cs="Times New Roman"/>
          <w:sz w:val="24"/>
          <w:szCs w:val="24"/>
        </w:rPr>
        <w:t>inal-For-Now</w:t>
      </w:r>
      <w:r w:rsidR="007F0515">
        <w:rPr>
          <w:rFonts w:ascii="Times New Roman" w:hAnsi="Times New Roman" w:cs="Times New Roman"/>
          <w:sz w:val="24"/>
          <w:szCs w:val="24"/>
        </w:rPr>
        <w:t xml:space="preserve"> Intro</w:t>
      </w:r>
    </w:p>
    <w:p w14:paraId="119CF38E" w14:textId="626A92DA" w:rsidR="007F0515" w:rsidRPr="002A2717" w:rsidRDefault="007F0515" w:rsidP="007F051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42101F">
        <w:rPr>
          <w:rFonts w:ascii="Times New Roman" w:hAnsi="Times New Roman" w:cs="Times New Roman"/>
          <w:sz w:val="24"/>
          <w:szCs w:val="24"/>
        </w:rPr>
        <w:t xml:space="preserve">I chose </w:t>
      </w:r>
      <w:r w:rsidR="00114A80">
        <w:rPr>
          <w:rFonts w:ascii="Times New Roman" w:hAnsi="Times New Roman" w:cs="Times New Roman"/>
          <w:sz w:val="24"/>
          <w:szCs w:val="24"/>
        </w:rPr>
        <w:t xml:space="preserve">to do my visual argument on the </w:t>
      </w:r>
      <w:r w:rsidR="00040ACE">
        <w:rPr>
          <w:rFonts w:ascii="Times New Roman" w:hAnsi="Times New Roman" w:cs="Times New Roman"/>
          <w:sz w:val="24"/>
          <w:szCs w:val="24"/>
        </w:rPr>
        <w:t xml:space="preserve">American </w:t>
      </w:r>
      <w:r w:rsidR="00B12C10">
        <w:rPr>
          <w:rFonts w:ascii="Times New Roman" w:hAnsi="Times New Roman" w:cs="Times New Roman"/>
          <w:sz w:val="24"/>
          <w:szCs w:val="24"/>
        </w:rPr>
        <w:t>childcare</w:t>
      </w:r>
      <w:r w:rsidR="00040ACE">
        <w:rPr>
          <w:rFonts w:ascii="Times New Roman" w:hAnsi="Times New Roman" w:cs="Times New Roman"/>
          <w:sz w:val="24"/>
          <w:szCs w:val="24"/>
        </w:rPr>
        <w:t xml:space="preserve"> crisis</w:t>
      </w:r>
      <w:r w:rsidR="0001024E">
        <w:rPr>
          <w:rFonts w:ascii="Times New Roman" w:hAnsi="Times New Roman" w:cs="Times New Roman"/>
          <w:sz w:val="24"/>
          <w:szCs w:val="24"/>
        </w:rPr>
        <w:t>.</w:t>
      </w:r>
      <w:r w:rsidR="004D19DF">
        <w:rPr>
          <w:rFonts w:ascii="Times New Roman" w:hAnsi="Times New Roman" w:cs="Times New Roman"/>
          <w:sz w:val="24"/>
          <w:szCs w:val="24"/>
        </w:rPr>
        <w:t xml:space="preserve"> </w:t>
      </w:r>
      <w:r w:rsidR="00580D75">
        <w:rPr>
          <w:rFonts w:ascii="Times New Roman" w:hAnsi="Times New Roman" w:cs="Times New Roman"/>
          <w:sz w:val="24"/>
          <w:szCs w:val="24"/>
        </w:rPr>
        <w:t>T</w:t>
      </w:r>
      <w:r w:rsidR="004D19DF">
        <w:rPr>
          <w:rFonts w:ascii="Times New Roman" w:hAnsi="Times New Roman" w:cs="Times New Roman"/>
          <w:sz w:val="24"/>
          <w:szCs w:val="24"/>
        </w:rPr>
        <w:t xml:space="preserve">he American childcare crisis </w:t>
      </w:r>
      <w:r w:rsidR="00580D75">
        <w:rPr>
          <w:rFonts w:ascii="Times New Roman" w:hAnsi="Times New Roman" w:cs="Times New Roman"/>
          <w:sz w:val="24"/>
          <w:szCs w:val="24"/>
        </w:rPr>
        <w:t>was already a</w:t>
      </w:r>
      <w:r w:rsidR="00B265AF">
        <w:rPr>
          <w:rFonts w:ascii="Times New Roman" w:hAnsi="Times New Roman" w:cs="Times New Roman"/>
          <w:sz w:val="24"/>
          <w:szCs w:val="24"/>
        </w:rPr>
        <w:t xml:space="preserve"> national issue before COVID-19</w:t>
      </w:r>
      <w:r w:rsidR="00A91263">
        <w:rPr>
          <w:rFonts w:ascii="Times New Roman" w:hAnsi="Times New Roman" w:cs="Times New Roman"/>
          <w:sz w:val="24"/>
          <w:szCs w:val="24"/>
        </w:rPr>
        <w:t>. Now</w:t>
      </w:r>
      <w:r w:rsidR="002A2717">
        <w:rPr>
          <w:rFonts w:ascii="Times New Roman" w:hAnsi="Times New Roman" w:cs="Times New Roman"/>
          <w:sz w:val="24"/>
          <w:szCs w:val="24"/>
        </w:rPr>
        <w:t>,</w:t>
      </w:r>
      <w:r w:rsidR="00A91263">
        <w:rPr>
          <w:rFonts w:ascii="Times New Roman" w:hAnsi="Times New Roman" w:cs="Times New Roman"/>
          <w:sz w:val="24"/>
          <w:szCs w:val="24"/>
        </w:rPr>
        <w:t xml:space="preserve"> </w:t>
      </w:r>
      <w:r w:rsidR="00F82137">
        <w:rPr>
          <w:rFonts w:ascii="Times New Roman" w:hAnsi="Times New Roman" w:cs="Times New Roman"/>
          <w:sz w:val="24"/>
          <w:szCs w:val="24"/>
        </w:rPr>
        <w:t xml:space="preserve">the American childcare crisis has </w:t>
      </w:r>
      <w:r w:rsidR="004B4D7E">
        <w:rPr>
          <w:rFonts w:ascii="Times New Roman" w:hAnsi="Times New Roman" w:cs="Times New Roman"/>
          <w:sz w:val="24"/>
          <w:szCs w:val="24"/>
        </w:rPr>
        <w:t xml:space="preserve">gotten </w:t>
      </w:r>
      <w:r w:rsidR="00F732BE">
        <w:rPr>
          <w:rFonts w:ascii="Times New Roman" w:hAnsi="Times New Roman" w:cs="Times New Roman"/>
          <w:sz w:val="24"/>
          <w:szCs w:val="24"/>
        </w:rPr>
        <w:t xml:space="preserve">so bad that many childcare centers across the country are at </w:t>
      </w:r>
      <w:r w:rsidR="002B6135">
        <w:rPr>
          <w:rFonts w:ascii="Times New Roman" w:hAnsi="Times New Roman" w:cs="Times New Roman"/>
          <w:sz w:val="24"/>
          <w:szCs w:val="24"/>
        </w:rPr>
        <w:t xml:space="preserve">risk of closing their doors </w:t>
      </w:r>
      <w:r w:rsidR="00D7412E">
        <w:rPr>
          <w:rFonts w:ascii="Times New Roman" w:hAnsi="Times New Roman" w:cs="Times New Roman"/>
          <w:sz w:val="24"/>
          <w:szCs w:val="24"/>
        </w:rPr>
        <w:t>permanently.</w:t>
      </w:r>
      <w:r w:rsidR="00FF7B10">
        <w:rPr>
          <w:rFonts w:ascii="Times New Roman" w:hAnsi="Times New Roman" w:cs="Times New Roman"/>
          <w:sz w:val="24"/>
          <w:szCs w:val="24"/>
        </w:rPr>
        <w:t xml:space="preserve"> My design choices</w:t>
      </w:r>
      <w:r w:rsidR="007A76DE">
        <w:rPr>
          <w:rFonts w:ascii="Times New Roman" w:hAnsi="Times New Roman" w:cs="Times New Roman"/>
          <w:sz w:val="24"/>
          <w:szCs w:val="24"/>
        </w:rPr>
        <w:t>, such as scaling</w:t>
      </w:r>
      <w:r w:rsidR="002D0ADA">
        <w:rPr>
          <w:rFonts w:ascii="Times New Roman" w:hAnsi="Times New Roman" w:cs="Times New Roman"/>
          <w:sz w:val="24"/>
          <w:szCs w:val="24"/>
        </w:rPr>
        <w:t xml:space="preserve"> and contrast</w:t>
      </w:r>
      <w:r w:rsidR="008E2EC7">
        <w:rPr>
          <w:rFonts w:ascii="Times New Roman" w:hAnsi="Times New Roman" w:cs="Times New Roman"/>
          <w:sz w:val="24"/>
          <w:szCs w:val="24"/>
        </w:rPr>
        <w:t>,</w:t>
      </w:r>
      <w:r w:rsidR="00FF7B10">
        <w:rPr>
          <w:rFonts w:ascii="Times New Roman" w:hAnsi="Times New Roman" w:cs="Times New Roman"/>
          <w:sz w:val="24"/>
          <w:szCs w:val="24"/>
        </w:rPr>
        <w:t xml:space="preserve"> helped me achieve my</w:t>
      </w:r>
      <w:r w:rsidR="007A76DE">
        <w:rPr>
          <w:rFonts w:ascii="Times New Roman" w:hAnsi="Times New Roman" w:cs="Times New Roman"/>
          <w:sz w:val="24"/>
          <w:szCs w:val="24"/>
        </w:rPr>
        <w:t xml:space="preserve"> rhetorical goals because</w:t>
      </w:r>
      <w:r w:rsidR="00407303">
        <w:rPr>
          <w:rFonts w:ascii="Times New Roman" w:hAnsi="Times New Roman" w:cs="Times New Roman"/>
          <w:sz w:val="24"/>
          <w:szCs w:val="24"/>
        </w:rPr>
        <w:t xml:space="preserve"> my visual argument </w:t>
      </w:r>
      <w:proofErr w:type="gramStart"/>
      <w:r w:rsidR="00807A13">
        <w:rPr>
          <w:rFonts w:ascii="Times New Roman" w:hAnsi="Times New Roman" w:cs="Times New Roman"/>
          <w:sz w:val="24"/>
          <w:szCs w:val="24"/>
        </w:rPr>
        <w:t>is able to</w:t>
      </w:r>
      <w:proofErr w:type="gramEnd"/>
      <w:r w:rsidR="00807A13">
        <w:rPr>
          <w:rFonts w:ascii="Times New Roman" w:hAnsi="Times New Roman" w:cs="Times New Roman"/>
          <w:sz w:val="24"/>
          <w:szCs w:val="24"/>
        </w:rPr>
        <w:t xml:space="preserve"> make a better impact </w:t>
      </w:r>
      <w:r w:rsidR="00464D11">
        <w:rPr>
          <w:rFonts w:ascii="Times New Roman" w:hAnsi="Times New Roman" w:cs="Times New Roman"/>
          <w:sz w:val="24"/>
          <w:szCs w:val="24"/>
        </w:rPr>
        <w:t xml:space="preserve">on the audience if </w:t>
      </w:r>
      <w:r w:rsidR="005817FC">
        <w:rPr>
          <w:rFonts w:ascii="Times New Roman" w:hAnsi="Times New Roman" w:cs="Times New Roman"/>
          <w:sz w:val="24"/>
          <w:szCs w:val="24"/>
        </w:rPr>
        <w:t xml:space="preserve">both images </w:t>
      </w:r>
      <w:r w:rsidR="000841C1">
        <w:rPr>
          <w:rFonts w:ascii="Times New Roman" w:hAnsi="Times New Roman" w:cs="Times New Roman"/>
          <w:sz w:val="24"/>
          <w:szCs w:val="24"/>
        </w:rPr>
        <w:t>are scaled to a similar size.</w:t>
      </w:r>
      <w:r w:rsidR="007A76DE">
        <w:rPr>
          <w:rFonts w:ascii="Times New Roman" w:hAnsi="Times New Roman" w:cs="Times New Roman"/>
          <w:sz w:val="24"/>
          <w:szCs w:val="24"/>
        </w:rPr>
        <w:t xml:space="preserve"> </w:t>
      </w:r>
      <w:r w:rsidR="00417D56">
        <w:rPr>
          <w:rFonts w:ascii="Times New Roman" w:hAnsi="Times New Roman" w:cs="Times New Roman"/>
          <w:sz w:val="24"/>
          <w:szCs w:val="24"/>
        </w:rPr>
        <w:t xml:space="preserve">My visual argument uses </w:t>
      </w:r>
      <w:r w:rsidR="00C96F0C">
        <w:rPr>
          <w:rFonts w:ascii="Times New Roman" w:hAnsi="Times New Roman" w:cs="Times New Roman"/>
          <w:sz w:val="24"/>
          <w:szCs w:val="24"/>
        </w:rPr>
        <w:t>the Picture Superi</w:t>
      </w:r>
      <w:r w:rsidR="004E5809">
        <w:rPr>
          <w:rFonts w:ascii="Times New Roman" w:hAnsi="Times New Roman" w:cs="Times New Roman"/>
          <w:sz w:val="24"/>
          <w:szCs w:val="24"/>
        </w:rPr>
        <w:t xml:space="preserve">ority Effect </w:t>
      </w:r>
      <w:r w:rsidR="00590BDE">
        <w:rPr>
          <w:rFonts w:ascii="Times New Roman" w:hAnsi="Times New Roman" w:cs="Times New Roman"/>
          <w:sz w:val="24"/>
          <w:szCs w:val="24"/>
        </w:rPr>
        <w:t>because</w:t>
      </w:r>
      <w:r w:rsidR="00B722BB">
        <w:rPr>
          <w:rFonts w:ascii="Times New Roman" w:hAnsi="Times New Roman" w:cs="Times New Roman"/>
          <w:sz w:val="24"/>
          <w:szCs w:val="24"/>
        </w:rPr>
        <w:t xml:space="preserve"> it primarily uses </w:t>
      </w:r>
      <w:r w:rsidR="008F7E3B">
        <w:rPr>
          <w:rFonts w:ascii="Times New Roman" w:hAnsi="Times New Roman" w:cs="Times New Roman"/>
          <w:sz w:val="24"/>
          <w:szCs w:val="24"/>
        </w:rPr>
        <w:t xml:space="preserve">the </w:t>
      </w:r>
      <w:r w:rsidR="00755732">
        <w:rPr>
          <w:rFonts w:ascii="Times New Roman" w:hAnsi="Times New Roman" w:cs="Times New Roman"/>
          <w:sz w:val="24"/>
          <w:szCs w:val="24"/>
        </w:rPr>
        <w:t>impact</w:t>
      </w:r>
      <w:r w:rsidR="008F7E3B">
        <w:rPr>
          <w:rFonts w:ascii="Times New Roman" w:hAnsi="Times New Roman" w:cs="Times New Roman"/>
          <w:sz w:val="24"/>
          <w:szCs w:val="24"/>
        </w:rPr>
        <w:t xml:space="preserve"> of the images </w:t>
      </w:r>
      <w:r w:rsidR="00755732">
        <w:rPr>
          <w:rFonts w:ascii="Times New Roman" w:hAnsi="Times New Roman" w:cs="Times New Roman"/>
          <w:sz w:val="24"/>
          <w:szCs w:val="24"/>
        </w:rPr>
        <w:t>rather than the text itself</w:t>
      </w:r>
      <w:r w:rsidR="00E06888">
        <w:rPr>
          <w:rFonts w:ascii="Times New Roman" w:hAnsi="Times New Roman" w:cs="Times New Roman"/>
          <w:sz w:val="24"/>
          <w:szCs w:val="24"/>
        </w:rPr>
        <w:t>.</w:t>
      </w:r>
      <w:r w:rsidR="008B0CAA">
        <w:rPr>
          <w:rFonts w:ascii="Times New Roman" w:hAnsi="Times New Roman" w:cs="Times New Roman"/>
          <w:sz w:val="24"/>
          <w:szCs w:val="24"/>
        </w:rPr>
        <w:t xml:space="preserve"> </w:t>
      </w:r>
      <w:r w:rsidR="003375F4">
        <w:rPr>
          <w:rFonts w:ascii="Times New Roman" w:hAnsi="Times New Roman" w:cs="Times New Roman"/>
          <w:sz w:val="24"/>
          <w:szCs w:val="24"/>
        </w:rPr>
        <w:t xml:space="preserve">My visual argument also uses </w:t>
      </w:r>
      <w:r w:rsidR="005270FC">
        <w:rPr>
          <w:rFonts w:ascii="Times New Roman" w:hAnsi="Times New Roman" w:cs="Times New Roman"/>
          <w:sz w:val="24"/>
          <w:szCs w:val="24"/>
        </w:rPr>
        <w:t xml:space="preserve">a lot of </w:t>
      </w:r>
      <w:r w:rsidR="003375F4">
        <w:rPr>
          <w:rFonts w:ascii="Times New Roman" w:hAnsi="Times New Roman" w:cs="Times New Roman"/>
          <w:sz w:val="24"/>
          <w:szCs w:val="24"/>
        </w:rPr>
        <w:t xml:space="preserve">contrast between the </w:t>
      </w:r>
      <w:r w:rsidR="004B26DF">
        <w:rPr>
          <w:rFonts w:ascii="Times New Roman" w:hAnsi="Times New Roman" w:cs="Times New Roman"/>
          <w:sz w:val="24"/>
          <w:szCs w:val="24"/>
        </w:rPr>
        <w:t xml:space="preserve">two images </w:t>
      </w:r>
      <w:r w:rsidR="005270FC">
        <w:rPr>
          <w:rFonts w:ascii="Times New Roman" w:hAnsi="Times New Roman" w:cs="Times New Roman"/>
          <w:sz w:val="24"/>
          <w:szCs w:val="24"/>
        </w:rPr>
        <w:t>because they</w:t>
      </w:r>
      <w:r w:rsidR="004B26DF">
        <w:rPr>
          <w:rFonts w:ascii="Times New Roman" w:hAnsi="Times New Roman" w:cs="Times New Roman"/>
          <w:sz w:val="24"/>
          <w:szCs w:val="24"/>
        </w:rPr>
        <w:t xml:space="preserve"> are drastically different in terms of color an</w:t>
      </w:r>
      <w:r w:rsidR="00A07530">
        <w:rPr>
          <w:rFonts w:ascii="Times New Roman" w:hAnsi="Times New Roman" w:cs="Times New Roman"/>
          <w:sz w:val="24"/>
          <w:szCs w:val="24"/>
        </w:rPr>
        <w:t>d</w:t>
      </w:r>
      <w:r w:rsidR="004B26DF">
        <w:rPr>
          <w:rFonts w:ascii="Times New Roman" w:hAnsi="Times New Roman" w:cs="Times New Roman"/>
          <w:sz w:val="24"/>
          <w:szCs w:val="24"/>
        </w:rPr>
        <w:t xml:space="preserve"> clarity.</w:t>
      </w:r>
      <w:r w:rsidR="00E06888">
        <w:rPr>
          <w:rFonts w:ascii="Times New Roman" w:hAnsi="Times New Roman" w:cs="Times New Roman"/>
          <w:sz w:val="24"/>
          <w:szCs w:val="24"/>
        </w:rPr>
        <w:t xml:space="preserve"> </w:t>
      </w:r>
      <w:r w:rsidR="006D12CF">
        <w:rPr>
          <w:rFonts w:ascii="Times New Roman" w:hAnsi="Times New Roman" w:cs="Times New Roman"/>
          <w:sz w:val="24"/>
          <w:szCs w:val="24"/>
        </w:rPr>
        <w:t xml:space="preserve">Many </w:t>
      </w:r>
      <w:r w:rsidR="001E7CEC">
        <w:rPr>
          <w:rFonts w:ascii="Times New Roman" w:hAnsi="Times New Roman" w:cs="Times New Roman"/>
          <w:sz w:val="24"/>
          <w:szCs w:val="24"/>
        </w:rPr>
        <w:t xml:space="preserve">Americans do not understand the seriousness and </w:t>
      </w:r>
      <w:r w:rsidR="00890388">
        <w:rPr>
          <w:rFonts w:ascii="Times New Roman" w:hAnsi="Times New Roman" w:cs="Times New Roman"/>
          <w:sz w:val="24"/>
          <w:szCs w:val="24"/>
        </w:rPr>
        <w:t xml:space="preserve">perplexity of this issue or simply </w:t>
      </w:r>
      <w:r w:rsidR="00DA7FAB">
        <w:rPr>
          <w:rFonts w:ascii="Times New Roman" w:hAnsi="Times New Roman" w:cs="Times New Roman"/>
          <w:sz w:val="24"/>
          <w:szCs w:val="24"/>
        </w:rPr>
        <w:t>do not know that this problem even exists.</w:t>
      </w:r>
      <w:r w:rsidR="00B31B08">
        <w:rPr>
          <w:rFonts w:ascii="Times New Roman" w:hAnsi="Times New Roman" w:cs="Times New Roman"/>
          <w:sz w:val="24"/>
          <w:szCs w:val="24"/>
        </w:rPr>
        <w:t xml:space="preserve"> </w:t>
      </w:r>
      <w:r w:rsidR="00B31B08" w:rsidRPr="00B31B08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My visual argument’s rhetorical </w:t>
      </w:r>
      <w:r w:rsidR="00B31B08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purpose</w:t>
      </w:r>
      <w:r w:rsidR="00B31B08" w:rsidRPr="00B31B08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is to both bring awareness of the American childcare crisis and to support the cause of the American Families Plan.</w:t>
      </w:r>
      <w:r w:rsidR="00C61283">
        <w:rPr>
          <w:rFonts w:ascii="Segoe UI" w:hAnsi="Segoe UI" w:cs="Segoe UI"/>
          <w:color w:val="24292F"/>
          <w:shd w:val="clear" w:color="auto" w:fill="FFFFFF"/>
        </w:rPr>
        <w:t> </w:t>
      </w:r>
      <w:r w:rsidR="00C61283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My visual argument </w:t>
      </w:r>
      <w:r w:rsid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is </w:t>
      </w:r>
      <w:r w:rsidR="00C61283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target</w:t>
      </w:r>
      <w:r w:rsid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ed</w:t>
      </w:r>
      <w:r w:rsidR="00C61283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</w:t>
      </w:r>
      <w:r w:rsid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towards </w:t>
      </w:r>
      <w:r w:rsidR="00C61283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whole families with children</w:t>
      </w:r>
      <w:r w:rsid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,</w:t>
      </w:r>
      <w:r w:rsidR="00C61283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particularly parents and grandparents.</w:t>
      </w:r>
      <w:r w:rsidR="00034E73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</w:t>
      </w:r>
      <w:r w:rsidR="00BD1515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The context that I want for my visual argument</w:t>
      </w:r>
      <w:r w:rsidR="00201AEF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is for a parent </w:t>
      </w:r>
      <w:r w:rsidR="00017AB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>or grandparent to see it on a bu</w:t>
      </w:r>
      <w:r w:rsidR="00E4648B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lletin board or </w:t>
      </w:r>
      <w:r w:rsidR="005D4D66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billboard </w:t>
      </w:r>
      <w:r w:rsidR="00386F48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at their local library or community center. </w:t>
      </w:r>
      <w:r w:rsidR="00B31B08" w:rsidRPr="002A2717">
        <w:rPr>
          <w:rFonts w:ascii="Times New Roman" w:hAnsi="Times New Roman" w:cs="Times New Roman"/>
          <w:color w:val="24292F"/>
          <w:sz w:val="24"/>
          <w:szCs w:val="24"/>
          <w:shd w:val="clear" w:color="auto" w:fill="FFFFFF"/>
        </w:rPr>
        <w:t xml:space="preserve">  </w:t>
      </w:r>
      <w:r w:rsidR="00D7412E" w:rsidRPr="002A2717">
        <w:rPr>
          <w:rFonts w:ascii="Times New Roman" w:hAnsi="Times New Roman" w:cs="Times New Roman"/>
          <w:sz w:val="24"/>
          <w:szCs w:val="24"/>
        </w:rPr>
        <w:t xml:space="preserve"> </w:t>
      </w:r>
      <w:r w:rsidR="0001024E" w:rsidRPr="002A27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970BA2" w14:textId="77777777" w:rsidR="00515CA5" w:rsidRPr="00303C73" w:rsidRDefault="00515CA5" w:rsidP="00515CA5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515CA5" w:rsidRPr="00303C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MjMwMzaxMLWwtDRW0lEKTi0uzszPAykwrAUAIfH0GSwAAAA="/>
  </w:docVars>
  <w:rsids>
    <w:rsidRoot w:val="00A9329F"/>
    <w:rsid w:val="0001024E"/>
    <w:rsid w:val="00017AB7"/>
    <w:rsid w:val="00034E73"/>
    <w:rsid w:val="00040ACE"/>
    <w:rsid w:val="00061BF8"/>
    <w:rsid w:val="00076CEC"/>
    <w:rsid w:val="000841C1"/>
    <w:rsid w:val="000C7FA6"/>
    <w:rsid w:val="00114A80"/>
    <w:rsid w:val="00125BF0"/>
    <w:rsid w:val="001E7CEC"/>
    <w:rsid w:val="00201AEF"/>
    <w:rsid w:val="00226F11"/>
    <w:rsid w:val="00240292"/>
    <w:rsid w:val="002A2717"/>
    <w:rsid w:val="002B6135"/>
    <w:rsid w:val="002D0ADA"/>
    <w:rsid w:val="00303C73"/>
    <w:rsid w:val="003375F4"/>
    <w:rsid w:val="00354C9B"/>
    <w:rsid w:val="00372737"/>
    <w:rsid w:val="00386F48"/>
    <w:rsid w:val="003A7E57"/>
    <w:rsid w:val="003C2012"/>
    <w:rsid w:val="003E39BE"/>
    <w:rsid w:val="00407303"/>
    <w:rsid w:val="00417D56"/>
    <w:rsid w:val="0042101F"/>
    <w:rsid w:val="00464D11"/>
    <w:rsid w:val="004B26DF"/>
    <w:rsid w:val="004B4D7E"/>
    <w:rsid w:val="004D19DF"/>
    <w:rsid w:val="004E5809"/>
    <w:rsid w:val="00515CA5"/>
    <w:rsid w:val="00525F51"/>
    <w:rsid w:val="005270FC"/>
    <w:rsid w:val="00580D75"/>
    <w:rsid w:val="005817FC"/>
    <w:rsid w:val="00590BDE"/>
    <w:rsid w:val="0059604D"/>
    <w:rsid w:val="005D4D66"/>
    <w:rsid w:val="005F42B9"/>
    <w:rsid w:val="00664BC5"/>
    <w:rsid w:val="0069480D"/>
    <w:rsid w:val="006D12CF"/>
    <w:rsid w:val="00755732"/>
    <w:rsid w:val="00794115"/>
    <w:rsid w:val="007A76DE"/>
    <w:rsid w:val="007F0515"/>
    <w:rsid w:val="00807A13"/>
    <w:rsid w:val="0086244F"/>
    <w:rsid w:val="00882DCB"/>
    <w:rsid w:val="00890388"/>
    <w:rsid w:val="008B0CAA"/>
    <w:rsid w:val="008E2EC7"/>
    <w:rsid w:val="008F7E3B"/>
    <w:rsid w:val="00930664"/>
    <w:rsid w:val="009A04B1"/>
    <w:rsid w:val="009E73AE"/>
    <w:rsid w:val="00A07530"/>
    <w:rsid w:val="00A82BEC"/>
    <w:rsid w:val="00A8634B"/>
    <w:rsid w:val="00A91263"/>
    <w:rsid w:val="00A9329F"/>
    <w:rsid w:val="00AA6707"/>
    <w:rsid w:val="00AD01C9"/>
    <w:rsid w:val="00B12C10"/>
    <w:rsid w:val="00B265AF"/>
    <w:rsid w:val="00B31B08"/>
    <w:rsid w:val="00B722BB"/>
    <w:rsid w:val="00BD1515"/>
    <w:rsid w:val="00C61283"/>
    <w:rsid w:val="00C96F0C"/>
    <w:rsid w:val="00D02CA9"/>
    <w:rsid w:val="00D40058"/>
    <w:rsid w:val="00D7412E"/>
    <w:rsid w:val="00DA7FAB"/>
    <w:rsid w:val="00E06888"/>
    <w:rsid w:val="00E4648B"/>
    <w:rsid w:val="00F302BD"/>
    <w:rsid w:val="00F732BE"/>
    <w:rsid w:val="00F82137"/>
    <w:rsid w:val="00FB149A"/>
    <w:rsid w:val="00FD3BA4"/>
    <w:rsid w:val="00FF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6853D"/>
  <w15:chartTrackingRefBased/>
  <w15:docId w15:val="{06E14127-A1EE-4EEC-8778-F86E055B5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Golightly</dc:creator>
  <cp:keywords/>
  <dc:description/>
  <cp:lastModifiedBy>Neal Golightly</cp:lastModifiedBy>
  <cp:revision>2</cp:revision>
  <dcterms:created xsi:type="dcterms:W3CDTF">2021-10-27T16:35:00Z</dcterms:created>
  <dcterms:modified xsi:type="dcterms:W3CDTF">2021-10-27T16:35:00Z</dcterms:modified>
</cp:coreProperties>
</file>